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ระบบบริการล่ามห้องเรียนวิทยาลัยสารพัดช่างอุดรธานี</w:t>
      </w:r>
    </w:p>
    <w:p>
      <w:pPr>
        <w:pStyle w:val="Date"/>
      </w:pPr>
      <w:r>
        <w:t xml:space="preserve">วันพุธที่</w:t>
      </w:r>
      <w:r>
        <w:t xml:space="preserve"> </w:t>
      </w:r>
      <w:r>
        <w:t xml:space="preserve">20</w:t>
      </w:r>
      <w:r>
        <w:t xml:space="preserve"> </w:t>
      </w:r>
      <w:r>
        <w:t xml:space="preserve">พฤษจิกายน</w:t>
      </w:r>
      <w:r>
        <w:t xml:space="preserve"> </w:t>
      </w:r>
      <w:r>
        <w:t xml:space="preserve">2567</w:t>
      </w:r>
      <w:r>
        <w:t xml:space="preserve"> </w:t>
      </w:r>
      <w:r>
        <w:t xml:space="preserve">เวลา</w:t>
      </w:r>
      <w:r>
        <w:t xml:space="preserve"> </w:t>
      </w:r>
      <w:r>
        <w:t xml:space="preserve">14.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สวัสดีค่ะ ไมทางคุณครูได้ยินเสียงไหมคะ</w:t>
      </w:r>
    </w:p>
    <w:p>
      <w:pPr>
        <w:pStyle w:val="BodyText"/>
      </w:pPr>
      <w:r>
        <w:t xml:space="preserve">(อาจารย์) ได้ยินค่ะ ได้ยินเสียงคุณครูไหมคะ ได้ยินเสียง… เดี๋ยวลอง… สักครู่ค่ะ คุณครูคะ… ไป… อันนี้ก็ยัง… ยังไม่ได้ยินอยู่ดี… อันนี้ได้ยิน… ได้ยินแล้วใช่ไหมคะ… ได้ยินชัดไหมคะ แต่ว่ามันไม่…</w:t>
      </w:r>
    </w:p>
    <w:p>
      <w:pPr>
        <w:pStyle w:val="BodyText"/>
      </w:pPr>
      <w:r>
        <w:t xml:space="preserve">(เจ้าหน้าที่) เพราะว่าเสียงจากฝั่งนู้นก็ได้ยินไม่ค่อยชัดเลย</w:t>
      </w:r>
    </w:p>
    <w:p>
      <w:pPr>
        <w:pStyle w:val="BodyText"/>
      </w:pPr>
      <w:r>
        <w:t xml:space="preserve">(ล่าม) ฮัลโหลครับ ได้ยินเสียง</w:t>
      </w:r>
    </w:p>
    <w:p>
      <w:pPr>
        <w:pStyle w:val="BodyText"/>
      </w:pPr>
      <w:r>
        <w:t xml:space="preserve">(อาจารย์) ค่ะ ชัดค่ะ อันนี้คือต้องแชร์สกรีนให้ไหมคะ หรือว่าอย่างไร</w:t>
      </w:r>
    </w:p>
    <w:p>
      <w:pPr>
        <w:pStyle w:val="BodyText"/>
      </w:pPr>
      <w:r>
        <w:t xml:space="preserve">(เจ้าหน้าที่) วันนี้ทางอาจารย์จะแชร์ให้นักศึกษาดู ใช้ไมค์ได้ไหมคะ ไม่ได้ยิน</w:t>
      </w:r>
    </w:p>
    <w:p>
      <w:pPr>
        <w:pStyle w:val="BodyText"/>
      </w:pPr>
      <w:r>
        <w:t xml:space="preserve">(เจ้าหน้าที่) ได้ยินไหมคะ // ได้ยินแล้วค่ะ // ถ้าอย่างนั้นรบกวนอาจารย์ทางอุดรฯ พูดให้หน่อยค่ะ ได้ยินไหมคะ // ได้ยินแล้วค่ะ อาจารย์</w:t>
      </w:r>
    </w:p>
    <w:p>
      <w:pPr>
        <w:pStyle w:val="BodyText"/>
      </w:pPr>
      <w:r>
        <w:t xml:space="preserve">(อาจารย์) ทางเราต้องแชร์ Screen หรือว่า… แชร์ค่ะ</w:t>
      </w:r>
    </w:p>
    <w:p>
      <w:pPr>
        <w:pStyle w:val="BodyText"/>
      </w:pPr>
      <w:r>
        <w:t xml:space="preserve">(อาจารย์) ถ้าแชร์ Screen สิ่งที่เกิดขึ้นจะเห็นเด็ก จะสะดุดอีกไหม ทางนี้ค่ะ // อาจารย์ได้ยินไหมคะ</w:t>
      </w:r>
    </w:p>
    <w:p>
      <w:pPr>
        <w:pStyle w:val="BodyText"/>
      </w:pPr>
      <w:r>
        <w:t xml:space="preserve">(อาจารย์) ได้ยินค่ะ จะเป็นอย่างนี้ใช่ไหมเอ่ย โอเค</w:t>
      </w:r>
    </w:p>
    <w:p>
      <w:pPr>
        <w:pStyle w:val="BodyText"/>
      </w:pPr>
      <w:r>
        <w:t xml:space="preserve">(เจ้าหน้าที่) โอเค เห็น Screen อาจารย์แล้ว โอเคค่ะ ได้แล้ว อันนี้ คือ เริ่มสอนเลยไหมคะ // เดี๋ยวแป๊บหนึ่งนะคะ อาจารย์ เดี๋ยวทางโน่นเห็นเป็นอย่างไร หนูรบกวนอาจารย์ถ่ายรูปส่งมาในไลน์กลุ่มหน่อยนะคะ สักครู่นะคะ จะเป็นประมาณนี้เลย อันนี้ต้องรอบ่าย 3 หรือเปล่าเอ่ย หรือว่าเราแค่ทดลองคะ // อาจารย์คะ สักครู่นะคะ ไม่ได้ยินเสียงอาจารย์อีกแล้วค่ะ // ได้ยินหรือยังคะ // ได้ยินแล้วนะ // ได้ยินแล้วค่ะ อาจารย์</w:t>
      </w:r>
    </w:p>
    <w:p>
      <w:pPr>
        <w:pStyle w:val="BodyText"/>
      </w:pPr>
      <w:r>
        <w:t xml:space="preserve">(อาจารย์) โอเคค่ะ อันนี้เราต้องเริ่มสอนเลยไหม หรือว่าต้องรอครูกดคะ ไม่ได้ยินแล้วใช่ไหมคะ อ๋อ ยังได้ยินอยู่ อย่างนั้น เดี๋ยวครูเช็กชื่อรอ เดี๋ยวมันช้านะ // สอนเลยไหมคะ สอนเลยนะ โอเค เริ่มเลย เคยเห็นไหม ไม่มีแล้วใช่ไหม อ๋อ ยังได้ยินอยู่ How much is this มันเป็นการถาม ถามราคาของของชิ้น ๆ ต่างนะ ซึ่งจะเป็นบทเรียนของชิ้นของต่าง ๆ ซึ่งวันนี้ OK จริง ๆ เดี๋ยวครูอยากให้ดูคำนี้ไว้หน่อย นิดหนึ่ง เห็นตรงนี้ไหม เคยเห็นหรือยังคะ ตามห้าง เอาเป็นว่า… อาจารย์จะเห็นเวลาเขาลดราคาสิ่งต่าง ๆ ใช่ไหม เดี๋ยวต่อไป สิ่งที่เราจะเรียนกันวันนี้ มีอยู่ 3 Topics หรือที่เรียกว่า</w:t>
      </w:r>
      <w:r>
        <w:t xml:space="preserve"> </w:t>
      </w:r>
      <w:r>
        <w:t xml:space="preserve">“</w:t>
      </w:r>
      <w:r>
        <w:t xml:space="preserve">หัวข้อ</w:t>
      </w:r>
      <w:r>
        <w:t xml:space="preserve">”</w:t>
      </w:r>
      <w:r>
        <w:t xml:space="preserve"> </w:t>
      </w:r>
      <w:r>
        <w:t xml:space="preserve">ด้วยกัน มี 3 หัวข้อ หัวข้อแรก Vocabulary Vocabulary แปลว่า… แล้วมันจะเป็นการโต้ตอบทางเดียวใช่ไหมคะ ทางเราก็จะไม่ได้รู้ว่าสิ่งที่เด็ก ๆ สื่อ คือก็เขาได้ยินเสียงเราใช่ไหม // แล้วเราได้ยินเสียงเขาไหม</w:t>
      </w:r>
    </w:p>
    <w:p>
      <w:pPr>
        <w:pStyle w:val="BodyText"/>
      </w:pPr>
      <w:r>
        <w:t xml:space="preserve">(อาจารย์) ไม่ เขาปิดไมค์ // อาจารย์ครับ ถ้าเกิดว่าอาจารย์อยากจะถามเก็บ อาจารย์สามารถให้สัญญาณนะครับ</w:t>
      </w:r>
    </w:p>
    <w:p>
      <w:pPr>
        <w:pStyle w:val="BodyText"/>
      </w:pPr>
      <w:r>
        <w:t xml:space="preserve">(ล่าม) อาจารย์ต้องให้เด็กมานั่งที่หน้าจอจะได้แปล</w:t>
      </w:r>
    </w:p>
    <w:p>
      <w:pPr>
        <w:pStyle w:val="BodyText"/>
      </w:pPr>
      <w:r>
        <w:t xml:space="preserve">(อาจารย์) เดี๋ยวนะคะ ขอลองอันนี้ก่อน มัน… มันยังทรง ๆ อยู่ เดี๋ยวต้องลองไปเรื่อย ๆ นี่ จะได้แบบนี้ ถ้าน้องทำแบบนี้ น้องจะแชร์ Screen ไม่ได้</w:t>
      </w:r>
    </w:p>
    <w:p>
      <w:pPr>
        <w:pStyle w:val="BodyText"/>
      </w:pPr>
      <w:r>
        <w:t xml:space="preserve">(ล่าม) ใกล้ ๆ ไมค์ล่ามจะได้ยินเสียงชัดกว่า จากที่เมื่อกี้ อาจารย์จะยืนไกลจากหน้าจอแล้วเสียงมันก้อง ๆ</w:t>
      </w:r>
    </w:p>
    <w:p>
      <w:pPr>
        <w:pStyle w:val="BodyText"/>
      </w:pPr>
      <w:r>
        <w:t xml:space="preserve">(อาจารย์) แสดงว่า มันมีไมค์อยู่ตรงนี้… หรือแบบนี้ได้ยินไหมคะ โอเค อย่างที่ครูบอกเราเรียนอยู่ 3 Topics ด้วยกัน Topics แรก ก็คือ… Topics ที่ 2 ได้… // มีค่ะ ข้างล่าง ฮัลโหล ฮัลโหล ๆ ได้ยินไหม ได้ยินไหมคะ โอเค เรื่องที่ 2 คือ เรื่อง Game // ได้ยินชัดใช่ไหมครับ // ได้ยินชัดค่ะ</w:t>
      </w:r>
    </w:p>
    <w:p>
      <w:pPr>
        <w:pStyle w:val="BodyText"/>
      </w:pPr>
      <w:r>
        <w:t xml:space="preserve">(อาจารย์) โอเค เรื่องนี้ คือ เรื่อง Game Game แปลว่าอะไร ก็แปลว่าเกมเรานี่แหละ เกม เราจะเล่นเกมกัน เราจะเล่นเกมกันด้วย Pass สุดท้าย Pass ที่ 3 จะเห็นไม่ชัด Part ที่ 3 นะ คือ Conversation Conversation คือบทสนทนา บทสนทนา 3 ส่วนด้วยกัน โอเค เดี๋ยวเราไปดูช้า ๆ อันนี้ครูพาเล่นเกมคล้ายครั้งที่แล้วเลย แต่วันนี้ 2 4 6 8 มี 8 คนพอดี เราจะจับคู่เล่น เราจะแข่ง เราจะแข่งขันกัน มีผู้ชนะ มีรางวัล เพราะฉะนั้น ต้องตั้งใจเรียนจำให้ได้นะ ในคู่ของตัวเองน่ะ แข่งกันนะ จับคู่แข่งขันนะ ไม่ใช่จับคู่มิตรภาพนะลูกนะ โอเค พร้อมหรือยัง Ready Ready พร้อมยัง พร้อมยัง พร้อม OK? พร้อมแล้วพยักหน้า พร้อมนะ เรียนแล้วนะ จะเรียนแล้วนะ อยากจดก็จดนะ ต้องจำนะ ถ้าไม่จดไม่รู้ด้วยนะ มีประมาณ 10 คำ 11 คำ ครูเพิ่มให้คำหนึ่ง แต่ตอนเล่นเกมจริง มีแค่ 10 คำ โอเค คำที่ 1 ตรงนี้ก่อน Vocabulary คำศัพท์คำที่ 1 คำแรก คำว่า</w:t>
      </w:r>
      <w:r>
        <w:t xml:space="preserve"> </w:t>
      </w:r>
      <w:r>
        <w:t xml:space="preserve">“</w:t>
      </w:r>
      <w:r>
        <w:t xml:space="preserve">Produce</w:t>
      </w:r>
      <w:r>
        <w:t xml:space="preserve">”</w:t>
      </w:r>
      <w:r>
        <w:t xml:space="preserve"> </w:t>
      </w:r>
      <w:r>
        <w:t xml:space="preserve">เป็นคำกริยา ให้ลองทายดูว่าแปลว่าอะไรนะ จากลักษณะแบบนี้ คิดว่ามันคืออะไร เป็นคำกริยา แปลว่าอะไร แปลว่าอะไรคะ ตอบได้ไหม ตอบได้ไหม อะไรนะ เฉลยนะ แปลว่า… เขียนลงไป ผลิต Produce แปลว่า ผลิต เหมือนอันนี้เขากำลังผลิตขนมอะไรสักอย่าง แต่ยังผลิตไม่เสร็จนะ กำลังผลิตอยู่ เขียนหรือถ่ายรูปก็ได้ เขียนก็ได้ ไปต่อนะ จำได้หรือยัง ถัดมานะ คำถัดมา คำว่า</w:t>
      </w:r>
      <w:r>
        <w:t xml:space="preserve"> </w:t>
      </w:r>
      <w:r>
        <w:t xml:space="preserve">“</w:t>
      </w:r>
      <w:r>
        <w:t xml:space="preserve">Product</w:t>
      </w:r>
      <w:r>
        <w:t xml:space="preserve">”</w:t>
      </w:r>
      <w:r>
        <w:t xml:space="preserve"> </w:t>
      </w:r>
      <w:r>
        <w:t xml:space="preserve">Product Product สิ่งนี้ออกมา เมื่อกี้เรา Produce ไปแล้ว เรา Produce ไปแล้วนะ พอ Produce ไปแล้ว ได้เป็น… คิดว่า Product แปลว่าอะไร รู้ไหม เดาไหม ไม่เดา มันแปลว่าผลิตภัณฑ์ แปลว่า ผลิตภัณฑ์นะ จำนะ ให้เวลาเขียน OK? ถัดมา คำว่า</w:t>
      </w:r>
      <w:r>
        <w:t xml:space="preserve"> </w:t>
      </w:r>
      <w:r>
        <w:t xml:space="preserve">“</w:t>
      </w:r>
      <w:r>
        <w:t xml:space="preserve">Production</w:t>
      </w:r>
      <w:r>
        <w:t xml:space="preserve">”</w:t>
      </w:r>
      <w:r>
        <w:t xml:space="preserve"> </w:t>
      </w:r>
      <w:r>
        <w:t xml:space="preserve">Production คล้ายกันไหม คล้ายกันไหม 3 คำนี้ เขียนคล้าย ๆ กันเลยใช่หรือเปล่า คำนี้เป็นคำนาม ครูใช้รู้เดียวกันกับเมื่อกี้เลยนะ แต่ว่าลักษณะของคำมันต่างกันถูกไหม เป็นคำกริยา แต่รอบนี้เป็นคำนาม มันแปลว่าอะไร เดี๋ยวเรามาดูกัน มันแปลว่าการผลิต การผลิต จำให้ดี ๆ อย่าสับสนกัน เดี๋ยวมันจะสับสน เสร็จหรือยัง เสร็จแล้วนะ ไปต่อนะ เทียบ 3 คำนี้ก่อน จะได้ไม่งง คำแรก Product คำนาม แปลว่าผลิตภัณฑ์ คำที่ 2 Product รอบนี้เป็นคำกริยา แปลว่า ผลิต คำที่ 3 Production เป็นคำนาม แปลว่า การผลิต สังเกตไหม มันมาจากฐานคำศัพท์เดียวกัน Product Produce ถ้าเป็นคำนาม คือ เติมคำว่า</w:t>
      </w:r>
      <w:r>
        <w:t xml:space="preserve"> </w:t>
      </w:r>
      <w:r>
        <w:t xml:space="preserve">“</w:t>
      </w:r>
      <w:r>
        <w:t xml:space="preserve">tion</w:t>
      </w:r>
      <w:r>
        <w:t xml:space="preserve">”</w:t>
      </w:r>
      <w:r>
        <w:t xml:space="preserve"> </w:t>
      </w:r>
      <w:r>
        <w:t xml:space="preserve">กลายเป็นการผลิต ถูกไหม พอเป็นคำนามตัวนี้ ไม่มีคำว่า</w:t>
      </w:r>
      <w:r>
        <w:t xml:space="preserve"> </w:t>
      </w:r>
      <w:r>
        <w:t xml:space="preserve">“</w:t>
      </w:r>
      <w:r>
        <w:t xml:space="preserve">tion</w:t>
      </w:r>
      <w:r>
        <w:t xml:space="preserve">”</w:t>
      </w:r>
      <w:r>
        <w:t xml:space="preserve"> </w:t>
      </w:r>
      <w:r>
        <w:t xml:space="preserve">เป็นผลิตภัณฑ์ธรรมดา ส่วน Produce เฉย ๆ ไม่มีคำว่า</w:t>
      </w:r>
      <w:r>
        <w:t xml:space="preserve"> </w:t>
      </w:r>
      <w:r>
        <w:t xml:space="preserve">“</w:t>
      </w:r>
      <w:r>
        <w:t xml:space="preserve">tion</w:t>
      </w:r>
      <w:r>
        <w:t xml:space="preserve">”</w:t>
      </w:r>
      <w:r>
        <w:t xml:space="preserve"> </w:t>
      </w:r>
      <w:r>
        <w:t xml:space="preserve">เหมือนกัน เป็นคำกริยาที่แปลว่า ผลิต ดังนั้น 2 คำนี้ ครูใช้รูปเดียวกัน เห็นไหมคะ เราผลิต มันเป็นการผลิต ทำเสร็จแล้ว เราจึงได้เป็นผลิตภัณฑ์ OK? จำ 3 คำนี้ให้ดี ๆ เดี๋ยวสับสนกัน ต่อนะ ไปต่อแล้วนะ เออ แล้ว Virtual Complete แล้ว คราวนี้ คำนี้ Look For Look For อย่างนั้นเราดูที่จอนี้เอา มองเห็นไหม แล้วมองที่จอเอา อย่าเพิ่งกดนะ คำว่า</w:t>
      </w:r>
      <w:r>
        <w:t xml:space="preserve"> </w:t>
      </w:r>
      <w:r>
        <w:t xml:space="preserve">“</w:t>
      </w:r>
      <w:r>
        <w:t xml:space="preserve">Look for</w:t>
      </w:r>
      <w:r>
        <w:t xml:space="preserve">”</w:t>
      </w:r>
      <w:r>
        <w:t xml:space="preserve"> </w:t>
      </w:r>
      <w:r>
        <w:t xml:space="preserve">ดูจากรูปนะ คำว่า</w:t>
      </w:r>
      <w:r>
        <w:t xml:space="preserve"> </w:t>
      </w:r>
      <w:r>
        <w:t xml:space="preserve">“</w:t>
      </w:r>
      <w:r>
        <w:t xml:space="preserve">Look for</w:t>
      </w:r>
      <w:r>
        <w:t xml:space="preserve">”</w:t>
      </w:r>
      <w:r>
        <w:t xml:space="preserve"> </w:t>
      </w:r>
      <w:r>
        <w:t xml:space="preserve">แปลว่าอะไร ท่าอะไรเอ่ย เดาไหม ท่าอะไร ท่าอะไร กำลังทำอะไร กำลังค้นหา เลื่อนภาพต่อไป เลื่อนเมาส์ Look for แปลว่า มองหา แปลว่า ค้นหาก็ได้ เช่น I’am Looking for you. ฉันกำลังมองหาพวกเธอ ว่าพวกเธออยู่ไหนนั่นเอง เก็ทนะ ถัดมา เรียบร้อยหรือยัง จำได้หรือยัง คำถัดมา คำถัดมา คำว่า</w:t>
      </w:r>
      <w:r>
        <w:t xml:space="preserve"> </w:t>
      </w:r>
      <w:r>
        <w:t xml:space="preserve">“</w:t>
      </w:r>
      <w:r>
        <w:t xml:space="preserve">Souvenir</w:t>
      </w:r>
      <w:r>
        <w:t xml:space="preserve">”</w:t>
      </w:r>
      <w:r>
        <w:t xml:space="preserve"> </w:t>
      </w:r>
      <w:r>
        <w:t xml:space="preserve">Souvenir ดูจากรูป คิดว่าร้านพวกนี้ เป็นร้านอะไร คุ้นบ้างไหม เวลาเราไปเที่ยว เราจะเห็นร้านแบบนี้ ขายของ ของประเภทไหน ของแบบไหน ของทั่วไปเลย ของอะไรนี่ ของอะไร ของอะไร เวลาไปเที่ยว มีของอะไร รู้ไหม ของอะไรเอ่ย</w:t>
      </w:r>
    </w:p>
    <w:p>
      <w:pPr>
        <w:pStyle w:val="BodyText"/>
      </w:pPr>
      <w:r>
        <w:t xml:space="preserve">(ล่าม) เป็นร้านขายของครับ</w:t>
      </w:r>
    </w:p>
    <w:p>
      <w:pPr>
        <w:pStyle w:val="BodyText"/>
      </w:pPr>
      <w:r>
        <w:t xml:space="preserve">(อาจารย์) เป็นร้านขายของ ถูกไหม ไปดูสิ Souvenir จะแปลว่าของฝาก จำไว้ให้ดี มีทั้งเกม มีทั้งแบบฝึกหัดนะ ต้องจำคำศัพท์ให้ได้นะ คำถัดมา คำถัดมา ดูรูปนะ มีผู้หญิง 2 คนกำลังยืนคุยกันอยู่ ตัวนี้เป็นเงินดอลลาร์ ถูกไหม สกุลเงินของต่างประเทศ ของสหรัฐอเมริกาถูกไหมคะ ตอนนี้ เงินสกุลนี้มี 2 S แต่อันนี้เหลือแค่ S เดียวพอจะเดาได้ไหม ว่าเขากำลังคุยเรื่องอะไร ทำไมสกุลเงินถึงลดค่าลง เงินแบบนี้ รู้หรือเปล่าเขาทำอะไร เหมือนเมื่อกี้ไปร้านของฝาก ทำอย่างไรนะ ถึงจะเกิดสิ่งนี้ขึ้น เดาได้หรือเปล่า ทำไมเงินมันถึงลดลงไป เขาทำอะไร เฉลย ลืมบอกมันอ่านว่า</w:t>
      </w:r>
      <w:r>
        <w:t xml:space="preserve"> </w:t>
      </w:r>
      <w:r>
        <w:t xml:space="preserve">“</w:t>
      </w:r>
      <w:r>
        <w:t xml:space="preserve">Bargain</w:t>
      </w:r>
      <w:r>
        <w:t xml:space="preserve">”</w:t>
      </w:r>
      <w:r>
        <w:t xml:space="preserve"> </w:t>
      </w:r>
      <w:r>
        <w:t xml:space="preserve">มันอ่านว่า</w:t>
      </w:r>
      <w:r>
        <w:t xml:space="preserve"> </w:t>
      </w:r>
      <w:r>
        <w:t xml:space="preserve">“</w:t>
      </w:r>
      <w:r>
        <w:t xml:space="preserve">Bargain</w:t>
      </w:r>
      <w:r>
        <w:t xml:space="preserve">”</w:t>
      </w:r>
      <w:r>
        <w:t xml:space="preserve"> </w:t>
      </w:r>
      <w:r>
        <w:t xml:space="preserve">ต่อราคา ขอให้ของราคาน้อยลงใช่ไหม ต่อราคา เป็นทักษะที่สำคัญ เราต้องต่อราคาเป็น ถูกไหม จะได้ในราคาที่ต่ำลง คำถัดมาบ้าง คำนี้ ครูว่าอันนี้น่าจะคุ้นตากัน ถ้าเป็นเดินกันที่ Central ใช่ไหมนี่ 50% 50% ลดไป 50% Discount ก็ต้องแปลว่าอะไร แปลว่า ลดราคา เขียนนะ เขียนนะ แปลว่าการลดราคา คำถัดมา คำนี้ง่ายมาก 2 คนนี้ไปทำอะไร ทำไมถึงมีของอยู่ในมือ เขาไปทำอะไร Buy ไปซื้อของ เขาไปซื้อของ เพราะฉะนั้น คำว่า</w:t>
      </w:r>
      <w:r>
        <w:t xml:space="preserve"> </w:t>
      </w:r>
      <w:r>
        <w:t xml:space="preserve">“</w:t>
      </w:r>
      <w:r>
        <w:t xml:space="preserve">Buy</w:t>
      </w:r>
      <w:r>
        <w:t xml:space="preserve">”</w:t>
      </w:r>
      <w:r>
        <w:t xml:space="preserve"> </w:t>
      </w:r>
      <w:r>
        <w:t xml:space="preserve">แปลว่าซื้อ แปลว่าซื้อ ภาพนี้ใช่ไหม ซื้อ ซื้อของ ถ่ายรูปเสร็จหรือยัง ถ่ายรูปไว้นะ ถัดมา เมื่อกี้ เราเรียนคำว่า</w:t>
      </w:r>
      <w:r>
        <w:t xml:space="preserve"> </w:t>
      </w:r>
      <w:r>
        <w:t xml:space="preserve">“</w:t>
      </w:r>
      <w:r>
        <w:t xml:space="preserve">Buy</w:t>
      </w:r>
      <w:r>
        <w:t xml:space="preserve">”</w:t>
      </w:r>
      <w:r>
        <w:t xml:space="preserve"> </w:t>
      </w:r>
      <w:r>
        <w:t xml:space="preserve">แต่ครั้งนี้ Buy แปลว่าซื้อนะ แต่ว่าคำนี้ คล้ายกับคำเดิม แต่ครูเติมตัว e และตัว r เข้ามาให้ คำนี้จะอ่านว่า</w:t>
      </w:r>
      <w:r>
        <w:t xml:space="preserve"> </w:t>
      </w:r>
      <w:r>
        <w:t xml:space="preserve">“</w:t>
      </w:r>
      <w:r>
        <w:t xml:space="preserve">Buyer</w:t>
      </w:r>
      <w:r>
        <w:t xml:space="preserve">”</w:t>
      </w:r>
      <w:r>
        <w:t xml:space="preserve"> </w:t>
      </w:r>
      <w:r>
        <w:t xml:space="preserve">Buyer ถ้าเมื่อกี้แปลว่าซื้อ เป็นคำกริยา พอเปลี่ยนเป็นคำนาม คำว่า</w:t>
      </w:r>
      <w:r>
        <w:t xml:space="preserve"> </w:t>
      </w:r>
      <w:r>
        <w:t xml:space="preserve">“</w:t>
      </w:r>
      <w:r>
        <w:t xml:space="preserve">Buyer</w:t>
      </w:r>
      <w:r>
        <w:t xml:space="preserve">”</w:t>
      </w:r>
      <w:r>
        <w:t xml:space="preserve"> </w:t>
      </w:r>
      <w:r>
        <w:t xml:space="preserve">จะแปลว่าอะไร เคยบอกไปหรือยัง ยังเหรอ จะแปลว่า… เลื่อนเลย แปลว่าผู้ซื้อ การที่จะเปลี่ยนคำกริยาให้กลายเป็นคำนาม ทำง่ายมาก แค่เติม er ก็กลายเป็น… แล้ว เหมือนคำนี้ คำว่า</w:t>
      </w:r>
      <w:r>
        <w:t xml:space="preserve"> </w:t>
      </w:r>
      <w:r>
        <w:t xml:space="preserve">“</w:t>
      </w:r>
      <w:r>
        <w:t xml:space="preserve">Teach</w:t>
      </w:r>
      <w:r>
        <w:t xml:space="preserve">”</w:t>
      </w:r>
      <w:r>
        <w:t xml:space="preserve"> </w:t>
      </w:r>
      <w:r>
        <w:t xml:space="preserve">เป็นคำกริยา แปลว่าสอน แต่ถ้าครูเขียนแบบนี้ Teach เหมือนเดิมนะ แต่ว่าครูเติมทีละตัว ตัว e แล้วก็ตัว r มันจะกลายเป็นคำนามเลยทันที และมันก็จะแปลว่าครู ครูมีหน้าที่สอน Buyer แปลว่าผู้ซื้อ Buy เฉย ๆ เป็นคำกริยา แปลว่าซื้อ ง่ายไหม คำถัดมา ถ่ายไว้ก่อน ถ่ายไว้ก่อนไหม ครูจะไปต่อแล้วนะ ไปต่อนะ โอเค คำนี้บ้าง Sell เมื่อกี้มีคนซื้อ จะซื้อของได้ จะต้องมีคน… คนอะไร มีคนซื้อก็ต้องมีคนอะไร คนขาย จะซื้อก็ต้องมีคนขายให้เรา คำนี้ คำว่า</w:t>
      </w:r>
      <w:r>
        <w:t xml:space="preserve"> </w:t>
      </w:r>
      <w:r>
        <w:t xml:space="preserve">“</w:t>
      </w:r>
      <w:r>
        <w:t xml:space="preserve">Sell</w:t>
      </w:r>
      <w:r>
        <w:t xml:space="preserve">”</w:t>
      </w:r>
      <w:r>
        <w:t xml:space="preserve"> </w:t>
      </w:r>
      <w:r>
        <w:t xml:space="preserve">เป็นคำกริยา แปลว่า ขาย ครูถามหน่อย แล้วถ้าคนขายน่ะ คนขายจะเขียนอย่างไร พอเดาได้ไหม เหมือนที่ครูสอนไปเมื่อกี้ ถ้ากริยาเป็นแบบนนี้ จะเปลี่ยนกริยา เป็นคำนาม กลายเป็นคนต้องเติมตัวอะไรไปข้างหลัง จำได้ไหม เติมตัวอะไร คนขาย เขียนอย่างไร Sell แปลว่า ขาย ทำให้คำนี้กลายเป็นคนขาย เติมอะไร รู้ไหม ใบ้ให้ เขียนเหมือนเดิม แต่ต้องเติมอะไร เติมตัวอะไรนะ ตัวอะไรนะ บอกแล้วนะตัวอะไร ตัว e กับตัว r ก็ Seller ไง เปิดไปดู เปิด เปิดต่อ เปิดต่อไป ทำไมมันขึ้นมาแค่นี้ // ไม่… นะครับ ครู // มันไม่มีตัว…</w:t>
      </w:r>
    </w:p>
    <w:p>
      <w:pPr>
        <w:pStyle w:val="BodyText"/>
      </w:pPr>
      <w:r>
        <w:t xml:space="preserve">(อาจารย์) เห็นไหม คำนี้</w:t>
      </w:r>
      <w:r>
        <w:t xml:space="preserve"> </w:t>
      </w:r>
      <w:r>
        <w:t xml:space="preserve">“</w:t>
      </w:r>
      <w:r>
        <w:t xml:space="preserve">Seller</w:t>
      </w:r>
      <w:r>
        <w:t xml:space="preserve">”</w:t>
      </w:r>
      <w:r>
        <w:t xml:space="preserve"> </w:t>
      </w:r>
      <w:r>
        <w:t xml:space="preserve">แปลว่า ผู้ขาย Sell เฉย ๆ เท่ากับ อันนี้ งงไหม จำได้บ้างหรือยัง ครบแล้วนะนี่ เดี๋ยวครูจะเปิดคำศัพท์ตรงนี้ แล้วให้เวลาจำ แล้วเราทวนกันก่อนนะ เดี๋ยวดูทีละตัว ทีละตัว อันนี้ Produce แปลว่า ผลิต Produce แปลว่า ผลิต คำที่ 2 Product แปลว่า ผลิตภัณฑ์ ผลิตภัณฑ์ คำที่ 3 Production การผลิต คำที่ 4 Look for แปลว่า มองหา มองหา ทำท่าตามพี่เขานะ คำที่ 5 Souvenir Souvenir แปลว่า ของฝาก ของฝาก คำที่ 6 Bargain Bargain แปลว่า ต่อราคา ลดลง ท่านี้ใช่ไหม ลดลง ครูขอดูท่า Souvenir หน่อย ทำอย่างไร ท่า Souvenir ทำอย่างไร ของฝาก ทำอย่างไร ของฝาก มา คำที่ 7 บ้าง Discount ลดราคา การลดราคา ลดราคาใช่ไหม ลดราคา โอเค คำที่ 8 Buy Buy ซื้อ OK? ก็คือการซื้อ คำที่ 9 Buyer Buyer ผู้ซื้อ ครูจำท่าได้แล้วนะ คำที่ 10 Sell Sell ที่แปลว่า ขาย ขายเหรอ This is ขาย ซื้อขาย ต่อมา Seller ผู้ขาย โอเค อย่างนั้นเดี๋ยวครูขอดูใหม่ เอาคำแรก Produce Produce ผลิต ทำท่าไหน Produce คำที่ 1 Produce อันนี้ผลิต อีกรอบหนึ่ง Produce OK คำที่ 2 Product ผลิตภัณฑ์ ผลิตภัณฑ์ หน้าไหน ผลิตภัณฑ์ Wait Wait Wait เดี๋ยวครูขอซ้อมก่อน คำที่ 1 สิ คำที่ 1 ทำอย่างไรนะ คำที่… อ๋อ อันนี้ คือ Produce คำที่ 1 นะ คำที่ 2 ล่ะ โอเค โอเค คำที่ 3 Production Production การผลิต โอเค ซ้อมใหม่นะ คำที่ 1 คำที่ 2 คำที่ 3 อ๋อ OK เดี๋ยวครูจะเขียนภาษาอังกฤษให้แล้วทำท่าให้ดูนะ คำที่ 4 Look for มองหา ค้นหา มองหา อันที่ 4 ทำอย่างไร อย่างนี้ อันนี้ง่าย โอเค นั่ง ๆ อันที่ 5 ล่ะ ของฝากทำอย่างไร ของฝาก ของฝาก ของฝาก OK? ขอท่านี้ก่อน ช้า ๆ คำที่ 1 Produce Produce Ok คำที่ 2 Product ทำด้วย คำที่ 3 Production คำที่ 4 Look for คำที่ 5 Souvenir Or right Bargain Bargain OK? Bargain คำที่ 7 ลดราคา OK ลดราคา ลดราคา คำที่ 8 คำที่ 8 ซื้อ แจกเงิน ซื้อเยอะ ๆ อย่างนี้เหรอ โอเค ซื้อเยอะ ๆ คำที่ 9 บ้าง ผู้ซื้อ โอเค คำที่ 10 ล่ะ ขาย คำที่ 11 ผู้ขาย OK? อย่างนั้น ครูขอยกภาษาไทย แล้วครูจะดูว่าจำได้ไหม OK? พร้อมนะ เดี๋ยวครูเพิ่มสไลด์เลย // ล่ามจะได้เห็น…</w:t>
      </w:r>
    </w:p>
    <w:p>
      <w:pPr>
        <w:pStyle w:val="BodyText"/>
      </w:pPr>
      <w:r>
        <w:t xml:space="preserve">(อาจารย์) ครูจะพิมพ์ให้ ครูจะพิมพ์ให้ ทำท่าให้ถูกตามที่ครูพิมพ์ ครูจำท่าพวกเธอได้แล้ว ครูจำท่าได้แล้วนะ ใครทำผิดครูรู้นะ อย่างข้อที่ 1 Produce ผลิต Produce ทำท่าไหนผลิต ท่านี้ใช่ไหมผลิต Produce คำที่ 2 Pro อะไร // โอเค ได้แล้ว</w:t>
      </w:r>
    </w:p>
    <w:p>
      <w:pPr>
        <w:pStyle w:val="BodyText"/>
      </w:pPr>
      <w:r>
        <w:t xml:space="preserve">(อาจารย์) โอเค จะได้เห็นชัดขึ้น</w:t>
      </w:r>
    </w:p>
    <w:p>
      <w:pPr>
        <w:pStyle w:val="BodyText"/>
      </w:pPr>
      <w:r>
        <w:t xml:space="preserve">(อาจารย์) ทวนใหม่ ทวนใหม่ // เห็นเด็กชัดอยู่ใช่ไหมครับ ขึ้นอยู่ใช่ไหมครับ // เห็นชัดขึ้นอยู่ใช่ไหมคะ // ชัดอยู่ใช่ไหมครับ</w:t>
      </w:r>
    </w:p>
    <w:p>
      <w:pPr>
        <w:pStyle w:val="BodyText"/>
      </w:pPr>
      <w:r>
        <w:t xml:space="preserve">(ล่าม) เห็นครับ</w:t>
      </w:r>
    </w:p>
    <w:p>
      <w:pPr>
        <w:pStyle w:val="BodyText"/>
      </w:pPr>
      <w:r>
        <w:t xml:space="preserve">(อาจารย์) ชัดไหมคะ</w:t>
      </w:r>
    </w:p>
    <w:p>
      <w:pPr>
        <w:pStyle w:val="BodyText"/>
      </w:pPr>
      <w:r>
        <w:t xml:space="preserve">(ล่าม) ชัดครับ</w:t>
      </w:r>
    </w:p>
    <w:p>
      <w:pPr>
        <w:pStyle w:val="BodyText"/>
      </w:pPr>
      <w:r>
        <w:t xml:space="preserve">(อาจารย์) โอเค ทวนใหม่ ทวนใหม่ เดี๋ยวครูลบภาษาไทยออกได้ไหม ถ้าครูลบภาษาไทยออก ไหวไหม ลบภาษาไทยออกนะ ต้องจำนะ ต้องจำนะ ครูจำท่าได้นะ ใครผิด… นะคะ จะได้เต้นอีกไหมนี่ ทีละ 3 คำ ทีละ 3 คำ คำแรก Produce คำที่ 1 ท่าไหน คำที่ 1 ท่าไหน เออ ถูก ๆ ๆ เราถูก ถูก ๆ Produce ท่าไหน OK เอาหรือยัง แปลให้มันเป็นภาษาไทยไม่ได้ Product Product Product แปลว่า ผลิตภัณฑ์ เก่งมาก คำที่ 3 ล่ะ Production OK Alright Good Job Good Job เก่งมาก ลบคำที่ 4 5 6 7 แล้วนะ จะลบแล้วนะ รีบจำนะ คำที่ 4 ง่ายมาก มีคนถูกแล้ว มีคนถูกแล้ว Look for การค้นหา เก่งมาก คำที่ 5ของฝาก ทำอย่างไร ของฝาก OK Good Job คำที่ 6 Bargain Bargain แปลว่าอะไร Bargain เก่งมาก เก่งมาก ข้างหลังถูกคนหนึ่งแล้ว Bargain แปลว่า อ๋อ ต่อราคา คำที่ 8 ซื้อล่ะ คำที่ 8 Buy คำที่ 8 ค่ะ Buy ขอคำที่ 8 Buy ท่าอย่างไร Buy มันเยอะ มันเยอะ แปลว่า Buy แปลว่า Buy คำที่ 8 น่ะ อ่านเลย คำที่ 8 คำไหน เลข 8 น่ะ ผู้ซื้อ ไม่ใช่ ซื้อเฉย ๆ เก่งมาก แล้วคำที่ 7 ล่ะ Discount คำที่ 7 แปลว่าอะไร ลดราคา ลดราคาใช่ไหม อย่างนี้เหรอ อย่างนี้ก็ได้ ลด // ลดราคา // เดี๋ยวให้เราจำ ลบทั้งหมดแล้ว จะพาเล่นเกมจริงแล้วนะ ลบรอบสุดท้ายแล้วนะ ทั้งหมดแล้ว มา ขอคำว่า</w:t>
      </w:r>
      <w:r>
        <w:t xml:space="preserve"> </w:t>
      </w:r>
      <w:r>
        <w:t xml:space="preserve">“</w:t>
      </w:r>
      <w:r>
        <w:t xml:space="preserve">Buyer</w:t>
      </w:r>
      <w:r>
        <w:t xml:space="preserve">”</w:t>
      </w:r>
      <w:r>
        <w:t xml:space="preserve"> </w:t>
      </w:r>
      <w:r>
        <w:t xml:space="preserve">Buyer Buyer ข้อ 9 Bargain ข้อ 9 ข้อ 9 ใช่เหรอ Buyer นะ ซื้อเฉย ๆ ไม่ได้นะ Buyer ผู้ซื้อ ผู้ซื้อ แล้วถ้า Sell ล่ะ Sell ทำท่าไหน Sell ทำท่าไหน แปลว่าอะไร Sell ขาย การขาย แล้ว Seller ล่ะ Seller ข้อที่ 11 Seller // ผู้ขาย // เก่งมาก เก่งมาก ๆ จำได้บ้างหรือยัง จับคู่แข่งกันได้หรือยัง ครูมีรางวัลนะ เดี๋ยววิธีการคือจำได้อยู่นะ ยากนะ เดี๋ยวครูขอเอาขึ้นมาก่อน อ๋อ อยู่นี่ จับคู่มา 2 คน กลุ่มละ 2 คน กลุ่มละ 2 คน กลุ่มละ 2 คน ให้เวลา 10 วินาที 10 9 8 7 ไม่อย่างนั้นครูจับให้นะ 6 5 4 3 2 1 โอเค อย่างนั้น คนหนึ่งมาคู่กับกัณพัฒน์ เดี๋ยวครูจะให้เล่นเกม เราจะบอกกติกาจับคู่ก่อน วิธีการเล่นเกมนี้ คือ ครูมีการ์ดให้ แต่เป็นภาษาอังกฤษหมดเลยนะ มีทั้งหมดแค่ 10 คำ ไม่ถึง 11 ไม่มีคำ… ไม่มีคำที่ 11 ครูเอามาแค่ 10 คำนะ ครูเปิดภาษาไทยให้ จับคู่ให้ครูหน่อย OK? เดี๋ยวครูเลื่อนให้ก็ได้ ของใครของมันนะ ไม่ใช่ช่วยกันนะ กระจายออกก่อน เดี๋ยวครูอธิบายให้ฟัง กระจายให้หมด กระจายเลย ไม่ให้ดู ไม่ให้ดู ห้ามดู ห้ามดู กระจายกว้าง ๆ กระจายกว้าง ๆ รอบ ๆ เลย เมื่อกี้ครูบอกแล้วใช่ไหม ทุกคู่ต้องเป็นศัตรูกัน ครูจะหาคนชนะจากแต่ละกลุ่มมารับรางวัล ดูคนข้าง ๆ ด้วยนะ จะได้เข้าใจกติกานะ ดู ๆ ๆ ดูก่อน ดูก่อน ดูคนข้าง ๆ ก่อน ครูจะหาคนชนะของแต่ละกลุ่มนะ ช่วยกันไม่ได้นะ ทีนี้ วิธีการ คือ ครูจะเปิดคำศัพท์ให้บนกระดาน You ต้องเลือกว่าคำศัพท์บนกระดาน ตรงกับคำศัพท์บนแผ่นป้ายไหน และก็ต้องแข่งกันกับเพื่อน สมมติว่าครูเปิดมาได้คำว่า</w:t>
      </w:r>
      <w:r>
        <w:t xml:space="preserve"> </w:t>
      </w:r>
      <w:r>
        <w:t xml:space="preserve">“</w:t>
      </w:r>
      <w:r>
        <w:t xml:space="preserve">Buy</w:t>
      </w:r>
      <w:r>
        <w:t xml:space="preserve">”</w:t>
      </w:r>
      <w:r>
        <w:t xml:space="preserve"> </w:t>
      </w:r>
      <w:r>
        <w:t xml:space="preserve">คำว่า</w:t>
      </w:r>
      <w:r>
        <w:t xml:space="preserve"> </w:t>
      </w:r>
      <w:r>
        <w:t xml:space="preserve">“</w:t>
      </w:r>
      <w:r>
        <w:t xml:space="preserve">Buy</w:t>
      </w:r>
      <w:r>
        <w:t xml:space="preserve">”</w:t>
      </w:r>
      <w:r>
        <w:t xml:space="preserve"> </w:t>
      </w:r>
      <w:r>
        <w:t xml:space="preserve">คือคำไหน คำว่า</w:t>
      </w:r>
      <w:r>
        <w:t xml:space="preserve"> </w:t>
      </w:r>
      <w:r>
        <w:t xml:space="preserve">“</w:t>
      </w:r>
      <w:r>
        <w:t xml:space="preserve">Buy</w:t>
      </w:r>
      <w:r>
        <w:t xml:space="preserve">”</w:t>
      </w:r>
      <w:r>
        <w:t xml:space="preserve"> </w:t>
      </w:r>
      <w:r>
        <w:t xml:space="preserve">คือคำไหน คำว่า</w:t>
      </w:r>
      <w:r>
        <w:t xml:space="preserve"> </w:t>
      </w:r>
      <w:r>
        <w:t xml:space="preserve">“</w:t>
      </w:r>
      <w:r>
        <w:t xml:space="preserve">Buy</w:t>
      </w:r>
      <w:r>
        <w:t xml:space="preserve">”</w:t>
      </w:r>
      <w:r>
        <w:t xml:space="preserve"> </w:t>
      </w:r>
      <w:r>
        <w:t xml:space="preserve">ใครหยิบก่อนได้ก่อน คำไหน คือ Buy จำได้ไหม Buy หยิบขึ้นมา หยิบแผ่นป้าย คำว่า</w:t>
      </w:r>
      <w:r>
        <w:t xml:space="preserve"> </w:t>
      </w:r>
      <w:r>
        <w:t xml:space="preserve">“</w:t>
      </w:r>
      <w:r>
        <w:t xml:space="preserve">Buy</w:t>
      </w:r>
      <w:r>
        <w:t xml:space="preserve">”</w:t>
      </w:r>
      <w:r>
        <w:t xml:space="preserve"> </w:t>
      </w:r>
      <w:r>
        <w:t xml:space="preserve">ขึ้นมา คำไหน คำว่า</w:t>
      </w:r>
      <w:r>
        <w:t xml:space="preserve"> </w:t>
      </w:r>
      <w:r>
        <w:t xml:space="preserve">“</w:t>
      </w:r>
      <w:r>
        <w:t xml:space="preserve">Buy</w:t>
      </w:r>
      <w:r>
        <w:t xml:space="preserve">”</w:t>
      </w:r>
      <w:r>
        <w:t xml:space="preserve"> </w:t>
      </w:r>
      <w:r>
        <w:t xml:space="preserve">คำไหน จำได้ไหม จำได้ไหม ยังไม่มีคนถูก ยังไม่มีคนถูก คำว่า</w:t>
      </w:r>
      <w:r>
        <w:t xml:space="preserve"> </w:t>
      </w:r>
      <w:r>
        <w:t xml:space="preserve">“</w:t>
      </w:r>
      <w:r>
        <w:t xml:space="preserve">Buy</w:t>
      </w:r>
      <w:r>
        <w:t xml:space="preserve">”</w:t>
      </w:r>
      <w:r>
        <w:t xml:space="preserve"> </w:t>
      </w:r>
      <w:r>
        <w:t xml:space="preserve">Buy นี่ ถูกแล้วนี่ ถูกแล้วนี่ หยิบขึ้นมา นี่ Buy คำนี้ คือ คำว่า</w:t>
      </w:r>
      <w:r>
        <w:t xml:space="preserve"> </w:t>
      </w:r>
      <w:r>
        <w:t xml:space="preserve">“</w:t>
      </w:r>
      <w:r>
        <w:t xml:space="preserve">Buy</w:t>
      </w:r>
      <w:r>
        <w:t xml:space="preserve">”</w:t>
      </w:r>
      <w:r>
        <w:t xml:space="preserve"> </w:t>
      </w:r>
      <w:r>
        <w:t xml:space="preserve">สมมติว่าเพื่อนหยิบได้ก่อนก็เก็บไว้กับตัวเอง อันนี้เท่ากับ 1 คะแนน งงไหม งงไหม มีคำถามไหน มีหรือเปล่า เอาใหม่นะ มีคำ บัตรคำอยู่ 10 คำ ในมือของพวกเราใช่ไหม ทีนี้ครูจะเปิด เดี๋ยวครูทำท่าช่วยก็ได้ ครูจะช่วยทำท่าแล้วเปิดบัตรคำให้ดู ว่าคำที่อยู่บนกระดานมันตรงกับคำไหน เดี๋ยวหนูจะพูดเป็นภาษาไทยให้ เดี๋ยวให้ล่ามช่วยแปลให้ได้ไหมคะ ว่า… ถ้าเกิดว่า… เดี๋ยวจอมันจะเลื่อนยาก ต้องรอเพื่อนก่อน เอาเป็นว่าเดี๋ยวจะให้พี่ล่ามทำมือให้ แล้วเราแปลให้ถูกว่าคำไหน คือคำที่เราต้องการนะ พอได้คำศัพท์เหล่านั้นแล้ว ให้เก็บไว้กับตัว ใครได้… ใครได้คำศัพท์มากกว่า คนนั้นก็ชนะ Ok? ใครได้คำศัพท์มากกว่า คนนั้นชนะนะ เดี๋ยวครูทวนให้อีกรอบ จนกว่าณภัทรจะมา เดี๋ยวครูทวนให้ก่อน มา ๆ ทวนก่อน ทวนก่อน น่าจะลืมกันแล้ว โอเค อันแรก คำที่ 1 คำที่ 1 Produce แปลว่า ผลิต เก่งมาก ผลิตใช่ไหม คำที่ 2 คำที่ 2 Product แปลว่า ผลิตภัณฑ์ ผลิตภัณฑ์ คำที่ 3 Production Production แปลว่าอะไร การผลิต คำที่ 4 Look for Look for คำที่ 5 Souvenir Souvenir คำที่ 5 นะ คำที่ 6 Bargain Bargain คำที่ 7 Discount ใช่ไหม Discount คำที่ 8 Buy คำที่ 8 Buy คำที่ 9 Buyer Buyer คำที่ 10 ไม่มี แต่ต้องจำได้ คำที่ 10 Sell คำที่ 11 Seller Seller Seller จำได้ไหม เดี๋ยวครูจะพูดให้พี่ล่ามทำท่าให้ แต่ You ต้องเลือกคำศัพท์ด้วยตัวเองนะ เลือกคำศัพท์ด้วยตัวเอง ให้ตรงกับท่าที่พี่ล่ามเขาทำ แข่งเหมือนกัน แข่งเหมือนกัน ถ้าหยิบได้แล้ว ให้เก็บไว้กับตัวเอง เป็นคะแนนของพวกเธอ ใครได้เยอะกว่า ก็ชนะ ครูมีรางวัลให้ OK? งงไหม โอเคนะ มีคำถามไหม ถามได้ เดี๋ยวให้พี่ล่ามแปลให้ ถามไหม คุณครูไม่ได้เปิดไมค์เหรอ</w:t>
      </w:r>
    </w:p>
    <w:p>
      <w:pPr>
        <w:pStyle w:val="BodyText"/>
      </w:pPr>
      <w:r>
        <w:t xml:space="preserve">(ล่าม) อาจารย์พูดแล้วก็ล่ามภาษามือให้ คำไหนแล้วปึ้บ รีบคว้ามาตอบ ก็คือจะได้คะแนน…</w:t>
      </w:r>
    </w:p>
    <w:p>
      <w:pPr>
        <w:pStyle w:val="BodyText"/>
      </w:pPr>
      <w:r>
        <w:t xml:space="preserve">(อาจารย์) ถูกต้อง โอเค โอเคนะ พร้อมนะ เริ่มแล้วนะ ตั้งใจนะ แข่งกันนะ คำที่ 1 แข่งกัน แข่งกัน คำที่ 1 นั่งใกล้ ๆ กัน แข่งกัน เอาใกล้ ๆ กัน ใกล้ ๆ กัน เดี๋ยวหยิบไม่ได้ แข่งกันลูก คำที่ 1 คำว่า คำที่ 1 คำว่า</w:t>
      </w:r>
      <w:r>
        <w:t xml:space="preserve"> </w:t>
      </w:r>
      <w:r>
        <w:t xml:space="preserve">“</w:t>
      </w:r>
      <w:r>
        <w:t xml:space="preserve">ซื้อ</w:t>
      </w:r>
      <w:r>
        <w:t xml:space="preserve">”</w:t>
      </w:r>
      <w:r>
        <w:t xml:space="preserve"> </w:t>
      </w:r>
      <w:r>
        <w:t xml:space="preserve">ซื้อ คำว่า</w:t>
      </w:r>
      <w:r>
        <w:t xml:space="preserve"> </w:t>
      </w:r>
      <w:r>
        <w:t xml:space="preserve">“</w:t>
      </w:r>
      <w:r>
        <w:t xml:space="preserve">ซื้อ</w:t>
      </w:r>
      <w:r>
        <w:t xml:space="preserve">”</w:t>
      </w:r>
      <w:r>
        <w:t xml:space="preserve"> </w:t>
      </w:r>
      <w:r>
        <w:t xml:space="preserve">ซื้อ ไหน ๆ ๆ ไหน ยังไม่ถูก ยังทำไม่ถูก เก็บไว้ก่อน โอเค เก่งมาก ใครได้ไปเก็บไว้ดี ๆ เก็บไว้ดี ๆ เฉลย ซื้อ คือ คำว่า</w:t>
      </w:r>
      <w:r>
        <w:t xml:space="preserve"> </w:t>
      </w:r>
      <w:r>
        <w:t xml:space="preserve">“</w:t>
      </w:r>
      <w:r>
        <w:t xml:space="preserve">Buy</w:t>
      </w:r>
      <w:r>
        <w:t xml:space="preserve">”</w:t>
      </w:r>
      <w:r>
        <w:t xml:space="preserve"> </w:t>
      </w:r>
      <w:r>
        <w:t xml:space="preserve">ซื้อ เก็บไว้ เก็บไว้กับตัวเอง โอเคนะ คำที่ 2 คำที่ 2 คำว่า</w:t>
      </w:r>
      <w:r>
        <w:t xml:space="preserve"> </w:t>
      </w:r>
      <w:r>
        <w:t xml:space="preserve">“</w:t>
      </w:r>
      <w:r>
        <w:t xml:space="preserve">ผลิต</w:t>
      </w:r>
      <w:r>
        <w:t xml:space="preserve">”</w:t>
      </w:r>
      <w:r>
        <w:t xml:space="preserve"> </w:t>
      </w:r>
      <w:r>
        <w:t xml:space="preserve">ผลิต ผลิต … ถูกต้อง ๆ ๆ เปลี่ยนบ้าง เปลี่ยนบ้าง ใช่เหรอ ยังไม่ถูก คำไหน ตัวนี้คือคำไหน คำไหน คำไหน … ยังไม่ถูก ยังไม่ถูก 3 รอบแล้ว ไม่ได้แล้ว คำนี้แหละ พูดตาม Produce // Produce // Produce Good Jod Produce ตัวนี้ คำที่ 1 เลย แปลว่า ผลิต จำนะ ผลิต คำถัดมา คำว่า Look for มองหา มองหา Ready? Good Job Good Job เก่งมาก คำไหน คำไหน เก่งมาก เก่งมาก เก่งมาก เก็บไว้ดี ๆ เก็บไว้ ถ้าได้เก็บไว้ ใครได้ แข่งกันนะ นี่ใครได้ เก็บไว้กับตัวเอง ใครได้ ไม่อยากได้รางวัลเหรอนี่ เก็บไว้ ๆ เอาคนชนะแค่คนเดียวนะ จะเอา 2 คนแข่งกันนะ แข่งกัน ถ้าได้ต้องเก็บไว้กับตัวเองนะ ไม่อย่างนั้น เพื่อนจะได้รางวัลนะ แข่งกัน 2 คน แข่งกัน เก็บไว้ เก็บไว้ คำที่… คำถัดมา คำถัดมา คำว่า</w:t>
      </w:r>
      <w:r>
        <w:t xml:space="preserve"> </w:t>
      </w:r>
      <w:r>
        <w:t xml:space="preserve">“</w:t>
      </w:r>
      <w:r>
        <w:t xml:space="preserve">ต่อรอง</w:t>
      </w:r>
      <w:r>
        <w:t xml:space="preserve">”</w:t>
      </w:r>
      <w:r>
        <w:t xml:space="preserve"> </w:t>
      </w:r>
      <w:r>
        <w:t xml:space="preserve">ต่อรอง ต่อรอง ต่อรอง ต่อรอง ต่อรอง เอาคำว่า</w:t>
      </w:r>
      <w:r>
        <w:t xml:space="preserve"> </w:t>
      </w:r>
      <w:r>
        <w:t xml:space="preserve">“</w:t>
      </w:r>
      <w:r>
        <w:t xml:space="preserve">ต่อรอง</w:t>
      </w:r>
      <w:r>
        <w:t xml:space="preserve">”</w:t>
      </w:r>
      <w:r>
        <w:t xml:space="preserve"> </w:t>
      </w:r>
      <w:r>
        <w:t xml:space="preserve">ค่ะ ต่อรอง เอาคำว่า</w:t>
      </w:r>
      <w:r>
        <w:t xml:space="preserve"> </w:t>
      </w:r>
      <w:r>
        <w:t xml:space="preserve">“</w:t>
      </w:r>
      <w:r>
        <w:t xml:space="preserve">ต่อรอง</w:t>
      </w:r>
      <w:r>
        <w:t xml:space="preserve">”</w:t>
      </w:r>
      <w:r>
        <w:t xml:space="preserve"> </w:t>
      </w:r>
      <w:r>
        <w:t xml:space="preserve">ต่อรอง ขออีกรอบนะคะ ต่อรอง ต่อรอง ต่อรอง ต่อรอง ต่อรอง เก่งมาก Bargain ต่อรอง เก็บไว้นะ เก็บไว้ คำถัดมา คำว่า</w:t>
      </w:r>
      <w:r>
        <w:t xml:space="preserve"> </w:t>
      </w:r>
      <w:r>
        <w:t xml:space="preserve">“</w:t>
      </w:r>
      <w:r>
        <w:t xml:space="preserve">ลดราคา</w:t>
      </w:r>
      <w:r>
        <w:t xml:space="preserve">”</w:t>
      </w:r>
      <w:r>
        <w:t xml:space="preserve"> </w:t>
      </w:r>
      <w:r>
        <w:t xml:space="preserve">ลดราคา ลดราคา ลดราคา คำไหน Ok Good Job Good Job ยังไม่ถูก Good Job เก็บเอาไว้ เก่งมาก คำว่า</w:t>
      </w:r>
      <w:r>
        <w:t xml:space="preserve"> </w:t>
      </w:r>
      <w:r>
        <w:t xml:space="preserve">“</w:t>
      </w:r>
      <w:r>
        <w:t xml:space="preserve">ต่อราคา</w:t>
      </w:r>
      <w:r>
        <w:t xml:space="preserve">”</w:t>
      </w:r>
      <w:r>
        <w:t xml:space="preserve"> </w:t>
      </w:r>
      <w:r>
        <w:t xml:space="preserve">คือ คำว่า</w:t>
      </w:r>
      <w:r>
        <w:t xml:space="preserve"> </w:t>
      </w:r>
      <w:r>
        <w:t xml:space="preserve">“</w:t>
      </w:r>
      <w:r>
        <w:t xml:space="preserve">Discount</w:t>
      </w:r>
      <w:r>
        <w:t xml:space="preserve">”</w:t>
      </w:r>
      <w:r>
        <w:t xml:space="preserve"> </w:t>
      </w:r>
      <w:r>
        <w:t xml:space="preserve">Discount คำถัดมา คำว่า</w:t>
      </w:r>
      <w:r>
        <w:t xml:space="preserve"> </w:t>
      </w:r>
      <w:r>
        <w:t xml:space="preserve">“</w:t>
      </w:r>
      <w:r>
        <w:t xml:space="preserve">ของฝาก</w:t>
      </w:r>
      <w:r>
        <w:t xml:space="preserve">”</w:t>
      </w:r>
      <w:r>
        <w:t xml:space="preserve"> </w:t>
      </w:r>
      <w:r>
        <w:t xml:space="preserve">ของฝาก ของฝาก โอเค เก่งมาก เก่งมาก ถูกต้อง ถูกต้อง ถูกต้องทั้งหมดเลย เก่งมาก เก็บไว้ เก็บไว้ คำถัดมา ผลิตภัณฑ์ ผลิตภัณฑ์ อย่างไร ผลิตภัณฑ์ ถูกต้อง ถูกต้อง ผลิตภัณฑ์นะ ผลิตภัณฑ์นะ เก่งมาก ถูกต้อง Good Job เก่งมากค่ะ OK Good Job เหลือแค่ 3 คำนี้ ครูขอคำว่า… ครูขอคำว่า</w:t>
      </w:r>
      <w:r>
        <w:t xml:space="preserve"> </w:t>
      </w:r>
      <w:r>
        <w:t xml:space="preserve">“</w:t>
      </w:r>
      <w:r>
        <w:t xml:space="preserve">การผลิต</w:t>
      </w:r>
      <w:r>
        <w:t xml:space="preserve">”</w:t>
      </w:r>
      <w:r>
        <w:t xml:space="preserve"> </w:t>
      </w:r>
      <w:r>
        <w:t xml:space="preserve">การผลิต การผลิต ถูกต้อง เก่งมาก ทุกคนเลย เก็บไว้ เหลือแค่คำเดียว ขอคำสุดท้าย รอจับให้ดี ๆ ครูขอแค่อีกคำหนึ่ง ครูไม่เอาแล้ว คำสุดท้ายแล้ว คำนี้คำสุดท้ายนะ ขอคำว่า</w:t>
      </w:r>
      <w:r>
        <w:t xml:space="preserve"> </w:t>
      </w:r>
      <w:r>
        <w:t xml:space="preserve">“</w:t>
      </w:r>
      <w:r>
        <w:t xml:space="preserve">ผู้ซื้อ</w:t>
      </w:r>
      <w:r>
        <w:t xml:space="preserve">”</w:t>
      </w:r>
      <w:r>
        <w:t xml:space="preserve"> </w:t>
      </w:r>
      <w:r>
        <w:t xml:space="preserve">ผู้ซื้อ ยัง ยังไม่ถูกต้อง ยังทำเหมือนเดิม ไม่ถูกต้อง ต้องเป็นคำว่าอะไร ผู้ซื้อ ต้องเป็น Buyer ผู้ซื้อ เก่งมาก เก็บไว้ ที่นี้นับ นับว่าได้เท่าไร นับว่าได้เท่าไร ครูจะให้รางวัลสำหรับคนที่ได้เยอะกว่า ใครได้เยอะกว่า เราหรือเปล่า เหมี่ยวได้เท่าไร ออกมา นับ ๆ ๆ ได้ 3 นับได้เท่าไร ได้ 3 ได้ 8 เลยเหรอ ไม่ต้องนับแล้ว อันนี้ได้ 8 อันนี้ได้เท่าไร // 7 // 7</w:t>
      </w:r>
    </w:p>
    <w:p>
      <w:pPr>
        <w:pStyle w:val="BodyText"/>
      </w:pPr>
      <w:r>
        <w:t xml:space="preserve">(อาจารย์) นับ ใครได้เยอะกว่าในทีม คนไหนได้เยอะกว่า ยกมือขึ้น ได้เท่าไร 7 ยกมือไว้ ยกมือไว้ ใครได้เยอะกว่า ยกมือขึ้น ยกไว้ ยกไว้ ได้เท่าไร อันนี้ 7 อันนี้ 8 8 2 คน 7 1 ยกมือเอาไว้ ครูจะเอารางวัลให้ ยกมือไว้ ไม่ ๆ ในทีม น้องให้แข่งกัน ใช่ ๆ // 2 คน // 2 คน แข่งกัน อันนี้ได้เยอะกว่า อันนี้ได้เยอะกว่า เราได้เยอะกว่า // แข่งกันนะ เอาอีกรอบหนึ่งไหม เล่นอีกรอบไหม เล่นอีกรอบไหม รอบนี้ทดสอบ รอบหน้าเล่นจริงนะ โอเคนะ เข้าใจแล้วนะ เอาใหม่นะ พร้อมนะ กระจายออกมา แข่งใหม่ แข่งใหม่ มาพร้อมไหม เริ่มนะ คำที่ 1 ขอคำว่า</w:t>
      </w:r>
      <w:r>
        <w:t xml:space="preserve"> </w:t>
      </w:r>
      <w:r>
        <w:t xml:space="preserve">“</w:t>
      </w:r>
      <w:r>
        <w:t xml:space="preserve">ผลิต</w:t>
      </w:r>
      <w:r>
        <w:t xml:space="preserve">”</w:t>
      </w:r>
      <w:r>
        <w:t xml:space="preserve"> </w:t>
      </w:r>
      <w:r>
        <w:t xml:space="preserve">ผลิต ผลิต ผลิต ผลิต ผลิต ถูกต้อง ถูกต้อง ถูกต้อง ได้ยัง กลุ่มนี้ได้คำหรือยัง เอาอะไร Produce Good Job เก็บไว้ เก็บไว้ เก็บไว้ อนุญาตให้ขโมยได้ ถ้าเก็บไม่ดี อนุญาตให้ขโมยได้ เก็บให้ดี ๆ เก็บให้ดี ๆ คำถัดมา คำว่า</w:t>
      </w:r>
      <w:r>
        <w:t xml:space="preserve"> </w:t>
      </w:r>
      <w:r>
        <w:t xml:space="preserve">“</w:t>
      </w:r>
      <w:r>
        <w:t xml:space="preserve">ลดราคา</w:t>
      </w:r>
      <w:r>
        <w:t xml:space="preserve">”</w:t>
      </w:r>
      <w:r>
        <w:t xml:space="preserve"> </w:t>
      </w:r>
      <w:r>
        <w:t xml:space="preserve">ลดราคา ลดราคา ลดราคา ลดราคานะ ลดราคานะ ไม่ใช่ต่อรองนะ ลดราคา ถูกแล้ว ถูกแล้ว ลดราคา ลดราคาคือคำไหน คำไหน คำไหน คำนั้นแหละ Discout จำไว้ คำนี้เท่ากับลดราคา OK? ลดราคา คำถัดมา คำว่า… คำว่า</w:t>
      </w:r>
      <w:r>
        <w:t xml:space="preserve"> </w:t>
      </w:r>
      <w:r>
        <w:t xml:space="preserve">“</w:t>
      </w:r>
      <w:r>
        <w:t xml:space="preserve">ขาย</w:t>
      </w:r>
      <w:r>
        <w:t xml:space="preserve">”</w:t>
      </w:r>
      <w:r>
        <w:t xml:space="preserve"> </w:t>
      </w:r>
      <w:r>
        <w:t xml:space="preserve">ขาย ไหน คำไหน ถูก ถูก ไม่ถูกแล้ว ผิด ๆ ๆ ลืม ๆ ใช่ ขาย ขายนะ ขายเฉย ๆ นะ ขาย ขาย ขาย ขาย ขาย ขาย ขาย ขาย ขาย ไม่มี ไม่มี ขอโทษ ขอโทษ อย่างนั้นเปลี่ยน อย่างนั้นเปลี่ยน ครูลืม ครูลืม ครูลืม ครูไม่ได้ทำให้</w:t>
      </w:r>
      <w:r>
        <w:t xml:space="preserve"> </w:t>
      </w:r>
      <w:r>
        <w:t xml:space="preserve">“</w:t>
      </w:r>
      <w:r>
        <w:t xml:space="preserve">ผู้ขาย</w:t>
      </w:r>
      <w:r>
        <w:t xml:space="preserve">”</w:t>
      </w:r>
      <w:r>
        <w:t xml:space="preserve"> </w:t>
      </w:r>
      <w:r>
        <w:t xml:space="preserve">ผู้ขาย ผู้ขาย Good Job ผู้ขาย ผู้ขาย Good Job Good Job ผ่าน ๆ ๆ ยัง ยังไม่ใช่ ยังไม่จบ ไม่ถูก ผู้ขาย ผู้ขาย ผู้ขาย Seller Ok คำนี้ คือ ผู้ขาย ถัดมา คำว่า</w:t>
      </w:r>
      <w:r>
        <w:t xml:space="preserve"> </w:t>
      </w:r>
      <w:r>
        <w:t xml:space="preserve">“</w:t>
      </w:r>
      <w:r>
        <w:t xml:space="preserve">Look for</w:t>
      </w:r>
      <w:r>
        <w:t xml:space="preserve">”</w:t>
      </w:r>
      <w:r>
        <w:t xml:space="preserve"> </w:t>
      </w:r>
      <w:r>
        <w:t xml:space="preserve">Look for Look foe Good Job ยัง ยังไม่ใช่ ยังไม่ถูกต้อง Good Job ถูกต้อง Good Job Look for // คำบรรยายเหรอ ถ้าขึ้นคำบรรยาย มันก็จะไม่เห็นอันนี้ใช่ไหม เดี๋ยวนะ จะไม่เห็นนะ มันไม่ขึ้นของเรานี่ ใช่ แต่ทำไมของพี่เขาขึ้น คำบรรยายมันไม่ขึ้นน่ะครับ มันเล็กมาก อ๋อ อันนี้ใช่ไหม ใช่ไหม หน้าจออันนี้ขึ้นจอใหญ่ ทำอย่างไร ไม่ขึ้น อ๋อ นี่ไง ต้องอันนี้ก่อน เห็นแล้ว นี่ไง คำบรรยาย แต่กระดานเรามันจะ… เพราะมันเป็น Share Screen ใช่ไหม</w:t>
      </w:r>
    </w:p>
    <w:p>
      <w:pPr>
        <w:pStyle w:val="BodyText"/>
      </w:pPr>
      <w:r>
        <w:t xml:space="preserve">(อาจารย์) คำบรรยาย คำบรรยาย แต่ว่ามันก็ขึ้นไวอยู่นะ แต่ก็ไม่ได้ขึ้นตามเสียง ใช่ แต่มันวงเล็บคำว่า</w:t>
      </w:r>
      <w:r>
        <w:t xml:space="preserve"> </w:t>
      </w:r>
      <w:r>
        <w:t xml:space="preserve">“</w:t>
      </w:r>
      <w:r>
        <w:t xml:space="preserve">อาจารย์</w:t>
      </w:r>
      <w:r>
        <w:t xml:space="preserve">”</w:t>
      </w:r>
      <w:r>
        <w:t xml:space="preserve"> </w:t>
      </w:r>
      <w:r>
        <w:t xml:space="preserve">หน้าจอน้องหาย // น้องต้องลดมันลง</w:t>
      </w:r>
    </w:p>
    <w:p>
      <w:pPr>
        <w:pStyle w:val="BodyText"/>
      </w:pPr>
      <w:r>
        <w:t xml:space="preserve">(อาจารย์) แต่มันก็เล็ก โอเค เมื่อกี้คำว่าอะไรแล้วนี่ Seller ใช่ไหม Produce ไปแล้ว ต้องซ่อนล่ามใช่ไหม อ๋อ มันขึ้นในของล่าม… // ใช่ ๆ น้องเขาจะคุยกับเรา ไม่น่าใช่</w:t>
      </w:r>
    </w:p>
    <w:p>
      <w:pPr>
        <w:pStyle w:val="BodyText"/>
      </w:pPr>
      <w:r>
        <w:t xml:space="preserve">(อาจารย์) คาบหน้าต้องมานั่งดู โอเคนะ เมื่อกี้ถึง Discount แล้ว คำถัดมาเป็นคำว่า… คำว่า</w:t>
      </w:r>
      <w:r>
        <w:t xml:space="preserve"> </w:t>
      </w:r>
      <w:r>
        <w:t xml:space="preserve">“</w:t>
      </w:r>
      <w:r>
        <w:t xml:space="preserve">ของฝาก</w:t>
      </w:r>
      <w:r>
        <w:t xml:space="preserve">”</w:t>
      </w:r>
      <w:r>
        <w:t xml:space="preserve"> </w:t>
      </w:r>
      <w:r>
        <w:t xml:space="preserve">ของฝาก ของฝาก เออ ของฝาก ถูกต้อง ถูกต้อง ถูกต้อง ถูกต้อง ถูกต้อง ยังนะคะ ยัง ถูกต้อง ของฝาก คำนี้ คำนี้ คำถัดมา คำว่า</w:t>
      </w:r>
      <w:r>
        <w:t xml:space="preserve"> </w:t>
      </w:r>
      <w:r>
        <w:t xml:space="preserve">“</w:t>
      </w:r>
      <w:r>
        <w:t xml:space="preserve">ต่อรองราคา</w:t>
      </w:r>
      <w:r>
        <w:t xml:space="preserve">”</w:t>
      </w:r>
      <w:r>
        <w:t xml:space="preserve"> </w:t>
      </w:r>
      <w:r>
        <w:t xml:space="preserve">ต่อราคา ต่อราคา ยัง ถูกต้อง เขียนหรือยัง คำนี้ หนูถูกต้อง Bargain ต่อราคา คำถัดมา คำว่า</w:t>
      </w:r>
      <w:r>
        <w:t xml:space="preserve"> </w:t>
      </w:r>
      <w:r>
        <w:t xml:space="preserve">“</w:t>
      </w:r>
      <w:r>
        <w:t xml:space="preserve">ผลิตภัณฑ์</w:t>
      </w:r>
      <w:r>
        <w:t xml:space="preserve">”</w:t>
      </w:r>
      <w:r>
        <w:t xml:space="preserve"> </w:t>
      </w:r>
      <w:r>
        <w:t xml:space="preserve">ผลิตภัณฑ์ ผลิตภัณฑ์ ผลิตภัณฑ์ ผลิตภัณฑ์ เอานิ้วออก เอานิ้วออก ครูมองไม่เห็น ถูกต้อง ถูกต้อง ถูกต้อง ถูกต้อง Product คำถัดมา</w:t>
      </w:r>
      <w:r>
        <w:t xml:space="preserve"> </w:t>
      </w:r>
      <w:r>
        <w:t xml:space="preserve">“</w:t>
      </w:r>
      <w:r>
        <w:t xml:space="preserve">การผลิต</w:t>
      </w:r>
      <w:r>
        <w:t xml:space="preserve">”</w:t>
      </w:r>
      <w:r>
        <w:t xml:space="preserve"> </w:t>
      </w:r>
      <w:r>
        <w:t xml:space="preserve">การผลิต Good Job การผลิต การผลิต ถูกต้อง ถูกต้อง คำนี้ ถูกต้อง คำถัดมา คำสุดท้าย ขอคำสุดท้ายแล้ว มันเหลืออีก 2 คำใช่ไหม ครูขอคำเดียว ขอคำว่า… ขอคำว่า</w:t>
      </w:r>
      <w:r>
        <w:t xml:space="preserve"> </w:t>
      </w:r>
      <w:r>
        <w:t xml:space="preserve">“</w:t>
      </w:r>
      <w:r>
        <w:t xml:space="preserve">Buy</w:t>
      </w:r>
      <w:r>
        <w:t xml:space="preserve">”</w:t>
      </w:r>
      <w:r>
        <w:t xml:space="preserve"> </w:t>
      </w:r>
      <w:r>
        <w:t xml:space="preserve">Buy Buy Buy Buy ถูกต้อง ไม่ใช่ Buyer นะ Buy เฉย ๆ นะ Buy ทีนี้นับว่ามีเท่าไร มีเท่าไร นับ ๆ ๆ นับ ครูจะให้รางวัลนะ คนที่มีมากกว่า ยกมือไว้ ยกมือไว้ ได้เท่ากันเหรอ ได้ 4 ได้ 5 ได้เท่าไร ได้ 2 ใช่ โอเค 5 4 เหมี่ยว ได้ 5 นี่ ได้เท่าไรนี่ โอเค โอเค เสมอ ไม่เป็นไร เป่ายิงฉุบกัน อันนี้ ได้มากกว่าใช่ไหม อันนี้รางวัล… สรุป เป่ายิงฉุบได้หรือยัง ใครได้ เป่ายิ้งฉุบ ยัง ยิง เยา เป่ายิ้งฉุบ เอาไปรางวัลปลอบใจ โอเค เข้าใจหรือยัง จำได้ไหม ทีนี้มีงานให้ทำนะ จะทันไหมล่ะ เรียนกันไป บ่าย 2 ครึ่ง บ่าย 3 พอแล้วเหรอ พอแล้ว เดี๋ยวรอบหน้าค่อยมาต่อ รอบหน้าค่อยมาสอน เดี๋ยวรอบหน้ามาทำงาน ตอนนี้เสร็จแล้ว กลับบ้านได้ // แต่กล้องน้องก็จะไม่ไอ้นั่นนะ ถ้ามองไปฝั่งนี้ น่าจะเห็นชัดกว่าเมื่อกี้ใช่ไหมครับ</w:t>
      </w:r>
    </w:p>
    <w:p>
      <w:pPr>
        <w:pStyle w:val="BodyText"/>
      </w:pPr>
      <w:r>
        <w:t xml:space="preserve">(อาจารย์) ฝั่งนี้เห็น… // ถ้าแบบนี้เห็นมือนักศึกษาง่ายกว่าเมื่อกี้ หรือว่าเมื่อกี้ง่ายกว่า</w:t>
      </w:r>
    </w:p>
    <w:p>
      <w:pPr>
        <w:pStyle w:val="BodyText"/>
      </w:pPr>
      <w:r>
        <w:t xml:space="preserve">(ล่าม) เดี๋ยวลองให้เด็กทำภาษามือได้ไหมครับ // ได้ ได้อยู่ครับผม ตรงนี้น่าจะมองเห็นง่ายกว่าใช่ไหมครับ</w:t>
      </w:r>
    </w:p>
    <w:p>
      <w:pPr>
        <w:pStyle w:val="BodyText"/>
      </w:pPr>
      <w:r>
        <w:t xml:space="preserve">(ล่าม) ครับผม // เพราะว่า…</w:t>
      </w:r>
    </w:p>
    <w:p>
      <w:pPr>
        <w:pStyle w:val="BodyText"/>
      </w:pPr>
      <w:r>
        <w:t xml:space="preserve">(ล่าม) ถ้าเกิดให้เด็กถาม-ตอบ ให้เด็กนั่งเก้าอี้ตัวหน้า หรือเอาเก้าอี้ตัวข้างหน้ามานั่ง 1 ตัว โดยเฉพาะน่ะครับ แล้วให้เด็กถามต่อก็ได้น่าจะชัดกว่า // อันนี้น่าจะแสงดีกว่าใช่ไหมครับ</w:t>
      </w:r>
    </w:p>
    <w:p>
      <w:pPr>
        <w:pStyle w:val="BodyText"/>
      </w:pPr>
      <w:r>
        <w:t xml:space="preserve">(ล่าม) แสงดีกว่า จะเห็นได้ดีกว่าครับ</w:t>
      </w:r>
    </w:p>
    <w:p>
      <w:pPr>
        <w:pStyle w:val="BodyText"/>
      </w:pPr>
      <w:r>
        <w:t xml:space="preserve">(อาจารย์) โอเค ถ้าสมมติว่าถ้าลอง ทีมงาน… หรือว่าเรามาตั้งตรงนี้ // มันจะเบี้ยวไหม ลองภาษามือสิ ลองถาม อันนี้เห็นชัดไหมครับ เห็นไหม</w:t>
      </w:r>
    </w:p>
    <w:p>
      <w:pPr>
        <w:pStyle w:val="BodyText"/>
      </w:pPr>
      <w:r>
        <w:t xml:space="preserve">(ล่าม) เห็นอยู่ครับผม // พอดีอยู่ไกล อันนี้ก็น่าจะได้ เห็นเลย</w:t>
      </w:r>
    </w:p>
    <w:p>
      <w:pPr>
        <w:pStyle w:val="BodyText"/>
      </w:pPr>
      <w:r>
        <w:t xml:space="preserve">(ล่าม) เห็นชัดอยู่ ได้ ได้อยู่ครับ // โอเคครับ มีอะไรอีกไหมครับ เดี๋ยว… เดี๋ยวเราต้องเคลียร์ระบบก่อน เพิ่มเติมตัวไหนนะครับ ขยับขึ้นมานะ มันก็จะชัด ถ้าอยู่ตรงนี้เห็นไหมครับ ชัด ๆ ลองอันนี้ ขยับเข้ามา แต่ไกลใช่ไหมครับ ไกลไปนิด เห็นหน้าหรือเปล่า ถ้าระหว่างด้านบนกับด้านกระดาน สะดวกอันไหนมากกว่าครับ</w:t>
      </w:r>
    </w:p>
    <w:p>
      <w:pPr>
        <w:pStyle w:val="BodyText"/>
      </w:pPr>
      <w:r>
        <w:t xml:space="preserve">(ล่าม) ถ้าเกิดนั่งแบบฉากเมื่อกี้กลม ๆ ไม่แน่ใจเด็กด้านหลังจะมองเห็นหรือเปล่านะครับ แต่ถ้าจัดแบบนี้ แบบเมื่อกี้ครับ เด็กก็นั่งเป็นระนาบเดียวกัน ก็จะเห็นชัดกว่า // หมายถึงนั่งเรียงหน้ากระดาน // เรียงเป็นหน้ากระดานแบบเมื่อกี้ครับ จากตอนแรกที่เป็นมุม ที่เล่นกิจกรรมกัน เด็กที่นั่งโต๊ะหลัง ไม่แน่ใจว่าจะมองเห็นล่ามหรือเปล่า // ถ้าอย่างนั้น นั่งแบบนี้ ก็จะมีปัญหาในเรื่อง… เพราะว่า… นั่งพื้นได้ไหม</w:t>
      </w:r>
    </w:p>
    <w:p>
      <w:pPr>
        <w:pStyle w:val="BodyText"/>
      </w:pPr>
      <w:r>
        <w:t xml:space="preserve">(ล่าม) หรือถ้าจัดเป็นครึ่งวงกลม เป็นตัว U อย่างนี้ครับผม // เป็นรูปแบบสลับฟันปลา ส่วนจอพวกนี้… ผมก็จะ… ก็จะมี… ทีนี้ถ้าจัดหูดี ต้องอาทิตย์หน้าเลย มิกได้ แต่โอ๊ตคนเดียว ประเด็น คือ โอ๊ตต้องแยกออกจากเครื่อง</w:t>
      </w:r>
    </w:p>
    <w:p>
      <w:pPr>
        <w:pStyle w:val="BodyText"/>
      </w:pPr>
      <w:r>
        <w:t xml:space="preserve">(อาจารย์) เพราะว่าต้องให้เขา เสียง ก็คือชัดอยู่ใช่ไหมครับ วันนี้ // ชัด… ชัดนะครับ ชัด เพราะช่วงแรก ๆ นี่ จะได้ยินเสียงไม่ชัด ถูกไหมครับ</w:t>
      </w:r>
    </w:p>
    <w:p>
      <w:pPr>
        <w:pStyle w:val="BodyText"/>
      </w:pPr>
      <w:r>
        <w:t xml:space="preserve">(ล่าม) เพราะว่าไม่ได้พูดใกล้จอ แต่ว่าพอแต่ไมค์แล้วชัดเจนมากขึ้น // อ๋อ เพราะว่าตอนแรกไม่ได้ใช้ไมค์ แต่ช่วงหลังน่ะ ใช้ไมค์ครับ เพราะคุณครูเขาเดิน จะต้องมีไมค์นิดหนึ่ง และทีนี้กล้องตอนแรกจะเห็นภาพมุมไม่กว้างใช่ไหมครับ ทีนี้ก็เลยกล้อง Cam น่ะครับ มาใช้ลองดู ก็ดีขึ้นใช่ไหมครับ</w:t>
      </w:r>
    </w:p>
    <w:p>
      <w:pPr>
        <w:pStyle w:val="BodyText"/>
      </w:pPr>
      <w:r>
        <w:t xml:space="preserve">(ล่าม) ดีขึ้นครับ ดีขึ้น ทางล่ามมีอะไรให้เพิ่มเติมไหมครับ ฝั่งนู้น // สักครู่นะครับ</w:t>
      </w:r>
    </w:p>
    <w:p>
      <w:pPr>
        <w:pStyle w:val="BodyText"/>
      </w:pPr>
      <w:r>
        <w:t xml:space="preserve">(ล่าม) ถ้าอาจารย์เห็นชัดแล้ว ก็โอเคแล้วครับ เพราะว่า… ครับ // ในปัญหาน่ะครับ ถ้าให้ขึ้นจอแล้วมีคำบรรยายนี่ คือ จอล่ามน่ะครับ ฝั่งผมจะเล็ก แล้วเด็กน่ะจะมอง แล้วจอล่ามน่ะครับ มองเห็นจอล่ามอยู่ 2 จอ แต่มันจะเล็กหมดเลย แต่ถ้าเป็นเหมือนเดิมน่ะครับ ที่ไม่ต้องอันนี้ครับ กดเฉพาะจอล่ามเลย มันจะเห็นชัดขึ้นครับ ในส่วนนี้ ผมไม่… ไม่รู้ว่าจะจำเป็นไหมหรือเปล่า เพราะว่าเด็กไม่น่าจะอ่าน ไม่น่าจะอ่านครับ หรืออาจจะใช้จอล่ามอย่างเดียวได้ไหมครับ หรืออย่างไร เอาที่อาจารย์เห็นชัดค่ะ ตอนนี้ ต้องเป็นจอล่ามครับ นี่ครับ อันนี้ชัด ถ้าแบบนี้ชัด จอใหญ่ คุณครูเขาก็จะเขียนจอ เมื่อกี้มันจะเบียดไป ใช่ ๆ ถ้าแบบนี้เห็นชัด ผมว่าโอเค เพราะก่อนหน้านั้นนี่ ถ้าทาง… ถ้าทางทีมงานดู จอมันจะเล็กมาก ๆ // ค่ะ ไม่อย่างนั้น เด็กคนไหนจะใช้อ่านเอา ก็ให้เข้า ZOOM เอา มาแล้วก็เข้าดูต่างหากไปเลย // ได้ครับ แล้วทีนี้ ส่วน… อันนี้ คือ เทสต์ใช่ไหม สัปดาห์นี้คือเทสต์ใช่ไหมครับ // มีอีกที… มีวันศุกร์ // เดี๋ยวตอนนี้ช่วงนี้มหาวิทยาลัยอื่น ยังปิดเทอมน่ะค่ะ ล่ามยังได้อยู่ค่ะ อาจารย์ ดูว่าถ้าเป็นวันศุกร์น่ะครับ 2 ห้องพร้อมกัน ในส่วนของการใช้ในการ Zoom นี่ ทางผมก็ไม่มีแบบ Pro น่ะครับ แบบจ่าย ชำระเงิน // ถ้าทางอาจารย์มีอีกอันหนึ่ง ก็ใช้แบบนี้ชั่วคราวไปก่อนก็ได้นะคะ ถ้าอาจารย์มี // เพราะว่าถ้าสมมติว่าใช้แบบฟรี มันก็จะจำกัดในเรื่องของเวลาน่ะครับ // แล้วจะต่อเข้ามาใหม่ไหมคะ // 50 นาที ตัด มันจะ… เราจะสะดวกอย่างนั้น หรือว่าอย่างไรครับ หรือว่าวุ่นวาย น่าจะยุ่งยาก // คือถ้าช่วงนี้ทางอิ๋ว ไม่ติดนะอาจารย์ก็ยังช่วยได้อยู่ ถ้าเป็นแบบนั้นก็ทำไปก่อนน่ะค่ะ // ได้ใช่ไหมครับอาจารย์ // ได้ค่ะ // วันศุกร์ก็จะมีคณิตศาสตร์ แล้วก็เช้าคณิตศาสตร์ // เป็น 2 ห้อง ยังไม่มีใช่ไหม // ใช่ 2 ห้อง เดี๋ยว ๆ อาจารย์ครับ เดี๋ยวผมส่งตารางให้อาจารย์ดูนะครับ // ได้ค่ะ ได้ // อาจารย์มีเพิ่มเติมตรงไหนไหมครับ // ไม่มีแล้วค่ะ // อาจารย์จัดทางโน่น อาจารย์ลองดูเอาเลยนะ ว่าจะจัดอย่างไรให้เห็นชัด และเดี๋ยวเราจะได้เตรียมทางนี้ว่า // เรามีปัญหาเรื่องลำโพง มีอะไรเหมือนกัน เดี๋ยวทางเราต้องเคลียร์อีกนิดหนึ่ง // ครับผม // โอเคค่ะ ได้ ถ้าอย่างนั้นเรียบร้อยค่ะ อาจารย์</w:t>
      </w:r>
    </w:p>
    <w:p>
      <w:pPr>
        <w:pStyle w:val="BodyText"/>
      </w:pPr>
      <w:r>
        <w:t xml:space="preserve">(อาจารย์) ขอบคุณมากครับ // อาจารย์ สวัสดีค่ะ</w:t>
      </w:r>
    </w:p>
    <w:p>
      <w:pPr>
        <w:pStyle w:val="BodyText"/>
      </w:pPr>
      <w:r>
        <w:t xml:space="preserve">(อาจารย์)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ระบบบริการล่ามห้องเรียนวิทยาลัยสารพัดช่างอุดรธานี</dc:title>
  <dc:creator/>
  <cp:keywords/>
  <dcterms:created xsi:type="dcterms:W3CDTF">2024-11-20T09:44:57Z</dcterms:created>
  <dcterms:modified xsi:type="dcterms:W3CDTF">2024-11-20T09:4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0 พฤษจิกายน 2567 เวลา 14.30 น.</vt:lpwstr>
  </property>
  <property fmtid="{D5CDD505-2E9C-101B-9397-08002B2CF9AE}" pid="3" name="subtitle">
    <vt:lpwstr/>
  </property>
</Properties>
</file>